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Eimeria detection methods in field mice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Summary of hierarchical approach for infection status and species assignmen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tection Method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rpo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it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ample Size (n/total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ccess R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E5F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ecal qPCR + melting cur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E5F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C.Eime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E5F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ection detection (presence/absenc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E5F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E5F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5/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E5F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E5F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ecal qPCR + melting cur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E5F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imeria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E5F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ecies identifi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E5F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E5F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9/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E5F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3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plicon sequencing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3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plicon_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3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ckup species identifi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3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ck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3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4/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3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9%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Primary method: Caecal tissue qPCR with melting curve analysis for both detection and species ID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Backup method: Used only when qPCR species identification failed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9T10:38:22Z</dcterms:created>
  <dcterms:modified xsi:type="dcterms:W3CDTF">2025-07-29T10:3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